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5F147773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09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0</w:t>
            </w:r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5412E533" w:rsidR="008D6BF7" w:rsidRPr="008D6BF7" w:rsidRDefault="00CB1A91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406514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="00406514">
              <w:rPr>
                <w:rFonts w:ascii="Georgia" w:eastAsia="Georgia" w:hAnsi="Georgia" w:cs="Georgia"/>
              </w:rPr>
              <w:t>0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50F5EEFA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="00406514">
              <w:rPr>
                <w:rFonts w:ascii="Georgia" w:eastAsia="Georgia" w:hAnsi="Georgia" w:cs="Georgia"/>
                <w:sz w:val="22"/>
                <w:szCs w:val="22"/>
              </w:rPr>
              <w:t>7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over estimated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5EF037A9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96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43A8D428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126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 xml:space="preserve"> 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5D2AE2FB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288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359F57AE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310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0C2EFAC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5CF18BFF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CB1A91">
        <w:rPr>
          <w:rFonts w:ascii="Georgia" w:eastAsia="Georgia" w:hAnsi="Georgia" w:cs="Georgia"/>
          <w:sz w:val="22"/>
          <w:szCs w:val="22"/>
        </w:rPr>
        <w:t>None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0B39401C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406514">
        <w:rPr>
          <w:rFonts w:ascii="Georgia" w:eastAsia="Georgia" w:hAnsi="Georgia" w:cs="Georgia"/>
          <w:sz w:val="22"/>
          <w:szCs w:val="22"/>
        </w:rPr>
        <w:t>Tester found some issues but correcting</w:t>
      </w:r>
      <w:bookmarkStart w:id="0" w:name="_GoBack"/>
      <w:bookmarkEnd w:id="0"/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483F7AA1" w14:textId="3EC7CC6C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  <w:r w:rsidR="00406514">
        <w:rPr>
          <w:rFonts w:ascii="Georgia" w:eastAsia="Georgia" w:hAnsi="Georgia" w:cs="Georgia"/>
          <w:sz w:val="22"/>
          <w:szCs w:val="22"/>
        </w:rPr>
        <w:t xml:space="preserve">Completed coding on first iteration and starting refactoring 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</w:p>
    <w:p w14:paraId="4650607C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8BA2F" w14:textId="77777777" w:rsidR="00FD7B5C" w:rsidRDefault="00FD7B5C">
      <w:r>
        <w:separator/>
      </w:r>
    </w:p>
  </w:endnote>
  <w:endnote w:type="continuationSeparator" w:id="0">
    <w:p w14:paraId="52860B2C" w14:textId="77777777" w:rsidR="00FD7B5C" w:rsidRDefault="00FD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8C63B" w14:textId="77777777" w:rsidR="00FD7B5C" w:rsidRDefault="00FD7B5C">
      <w:r>
        <w:separator/>
      </w:r>
    </w:p>
  </w:footnote>
  <w:footnote w:type="continuationSeparator" w:id="0">
    <w:p w14:paraId="444C9AE5" w14:textId="77777777" w:rsidR="00FD7B5C" w:rsidRDefault="00FD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gUAKr68EiwAAAA="/>
  </w:docVars>
  <w:rsids>
    <w:rsidRoot w:val="00953FA8"/>
    <w:rsid w:val="00031F46"/>
    <w:rsid w:val="000D3799"/>
    <w:rsid w:val="00406514"/>
    <w:rsid w:val="005B738B"/>
    <w:rsid w:val="006F2293"/>
    <w:rsid w:val="008D6BF7"/>
    <w:rsid w:val="00953FA8"/>
    <w:rsid w:val="00CB1A91"/>
    <w:rsid w:val="00FD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6</Words>
  <Characters>865</Characters>
  <Application>Microsoft Office Word</Application>
  <DocSecurity>0</DocSecurity>
  <Lines>15</Lines>
  <Paragraphs>9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arsen Aster</cp:lastModifiedBy>
  <cp:revision>5</cp:revision>
  <dcterms:created xsi:type="dcterms:W3CDTF">2019-09-04T05:22:00Z</dcterms:created>
  <dcterms:modified xsi:type="dcterms:W3CDTF">2019-09-18T05:36:00Z</dcterms:modified>
</cp:coreProperties>
</file>